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6A1" w:rsidRDefault="009A3E54">
      <w:r>
        <w:t xml:space="preserve">Flagging of missing rainfall events using </w:t>
      </w:r>
      <w:r w:rsidR="004A23A0">
        <w:t>surface</w:t>
      </w:r>
      <w:r>
        <w:t xml:space="preserve"> soil moisture information</w:t>
      </w:r>
    </w:p>
    <w:p w:rsidR="00316624" w:rsidRPr="00316624" w:rsidRDefault="00316624">
      <w:r w:rsidRPr="00316624">
        <w:t>Motivation</w:t>
      </w:r>
    </w:p>
    <w:p w:rsidR="009A3E54" w:rsidRPr="009A3E54" w:rsidRDefault="009A3E54" w:rsidP="00D00FB4">
      <w:pPr>
        <w:rPr>
          <w:b w:val="0"/>
        </w:rPr>
      </w:pPr>
      <w:r w:rsidRPr="009A3E54">
        <w:rPr>
          <w:b w:val="0"/>
        </w:rPr>
        <w:t xml:space="preserve">Missing rainfall event is a common problem at </w:t>
      </w:r>
      <w:r>
        <w:rPr>
          <w:b w:val="0"/>
        </w:rPr>
        <w:t xml:space="preserve">weather </w:t>
      </w:r>
      <w:r w:rsidRPr="009A3E54">
        <w:rPr>
          <w:b w:val="0"/>
        </w:rPr>
        <w:t>stations that uses</w:t>
      </w:r>
      <w:r>
        <w:rPr>
          <w:b w:val="0"/>
        </w:rPr>
        <w:t xml:space="preserve"> tipping bucket rain gauges. E</w:t>
      </w:r>
      <w:r w:rsidR="00316624">
        <w:rPr>
          <w:b w:val="0"/>
        </w:rPr>
        <w:t>xisting methods usually fill missin</w:t>
      </w:r>
      <w:r w:rsidR="00C2700E">
        <w:rPr>
          <w:b w:val="0"/>
        </w:rPr>
        <w:t>g records using data from surrounding</w:t>
      </w:r>
      <w:r w:rsidR="00316624">
        <w:rPr>
          <w:b w:val="0"/>
        </w:rPr>
        <w:t xml:space="preserve"> station</w:t>
      </w:r>
      <w:r w:rsidR="00C2700E">
        <w:rPr>
          <w:b w:val="0"/>
        </w:rPr>
        <w:t>s</w:t>
      </w:r>
      <w:r w:rsidR="00316624">
        <w:rPr>
          <w:b w:val="0"/>
        </w:rPr>
        <w:t>.</w:t>
      </w:r>
      <w:r w:rsidR="002B672E">
        <w:rPr>
          <w:b w:val="0"/>
        </w:rPr>
        <w:t xml:space="preserve"> However, before one</w:t>
      </w:r>
      <w:r w:rsidR="00316624">
        <w:rPr>
          <w:b w:val="0"/>
        </w:rPr>
        <w:t xml:space="preserve"> conclude</w:t>
      </w:r>
      <w:r w:rsidR="002B672E">
        <w:rPr>
          <w:b w:val="0"/>
        </w:rPr>
        <w:t>s</w:t>
      </w:r>
      <w:r w:rsidR="00316624">
        <w:rPr>
          <w:b w:val="0"/>
        </w:rPr>
        <w:t xml:space="preserve"> that a missing rainfall has occurred </w:t>
      </w:r>
      <w:r w:rsidR="002B672E">
        <w:rPr>
          <w:b w:val="0"/>
        </w:rPr>
        <w:t xml:space="preserve">and resort to filling it, </w:t>
      </w:r>
      <w:r w:rsidR="00316624">
        <w:rPr>
          <w:b w:val="0"/>
        </w:rPr>
        <w:t xml:space="preserve">there is a need to verify whether </w:t>
      </w:r>
      <w:r w:rsidR="002B672E">
        <w:rPr>
          <w:b w:val="0"/>
        </w:rPr>
        <w:t xml:space="preserve">it is true that </w:t>
      </w:r>
      <w:r w:rsidR="00316624">
        <w:rPr>
          <w:b w:val="0"/>
        </w:rPr>
        <w:t xml:space="preserve">a </w:t>
      </w:r>
      <w:r w:rsidR="002B672E">
        <w:rPr>
          <w:b w:val="0"/>
        </w:rPr>
        <w:t xml:space="preserve">missing </w:t>
      </w:r>
      <w:r w:rsidR="00316624">
        <w:rPr>
          <w:b w:val="0"/>
        </w:rPr>
        <w:t>rainfall event did actually occur.</w:t>
      </w:r>
      <w:r w:rsidR="00D00FB4">
        <w:rPr>
          <w:b w:val="0"/>
        </w:rPr>
        <w:t xml:space="preserve"> </w:t>
      </w:r>
      <w:r w:rsidR="005D7E90">
        <w:rPr>
          <w:b w:val="0"/>
        </w:rPr>
        <w:t xml:space="preserve">One method that has </w:t>
      </w:r>
      <w:r w:rsidR="00C2700E">
        <w:rPr>
          <w:b w:val="0"/>
        </w:rPr>
        <w:t>the</w:t>
      </w:r>
      <w:r w:rsidR="005D7E90">
        <w:rPr>
          <w:b w:val="0"/>
        </w:rPr>
        <w:t xml:space="preserve"> potential to enable us flag missing rainfall events is in situ soil moisture information. Soil</w:t>
      </w:r>
      <w:r w:rsidR="00D00FB4">
        <w:rPr>
          <w:b w:val="0"/>
        </w:rPr>
        <w:t xml:space="preserve"> moisture content rises during a</w:t>
      </w:r>
      <w:r w:rsidR="005D7E90">
        <w:rPr>
          <w:b w:val="0"/>
        </w:rPr>
        <w:t xml:space="preserve"> rainfall event before decreasing</w:t>
      </w:r>
      <w:r w:rsidR="00D00FB4">
        <w:rPr>
          <w:b w:val="0"/>
        </w:rPr>
        <w:t xml:space="preserve"> </w:t>
      </w:r>
      <w:r w:rsidR="005D7E90">
        <w:rPr>
          <w:b w:val="0"/>
        </w:rPr>
        <w:t xml:space="preserve">later on </w:t>
      </w:r>
      <w:r w:rsidR="00D00FB4">
        <w:rPr>
          <w:b w:val="0"/>
        </w:rPr>
        <w:t>with time after the event and thus, soil moisture exhibits a positive relationship with rainfall.</w:t>
      </w:r>
      <w:r w:rsidR="005D7E90">
        <w:rPr>
          <w:b w:val="0"/>
        </w:rPr>
        <w:t xml:space="preserve"> This relationship could be useful </w:t>
      </w:r>
      <w:r w:rsidR="009A25DF">
        <w:rPr>
          <w:b w:val="0"/>
        </w:rPr>
        <w:t>in verifying whether a</w:t>
      </w:r>
      <w:r w:rsidR="005D7E90">
        <w:rPr>
          <w:b w:val="0"/>
        </w:rPr>
        <w:t xml:space="preserve"> rainfall event </w:t>
      </w:r>
      <w:r w:rsidR="009A25DF">
        <w:rPr>
          <w:b w:val="0"/>
        </w:rPr>
        <w:t xml:space="preserve">has occurred </w:t>
      </w:r>
      <w:r w:rsidR="000A7235">
        <w:rPr>
          <w:b w:val="0"/>
        </w:rPr>
        <w:t>at a particular</w:t>
      </w:r>
      <w:r w:rsidR="005D7E90">
        <w:rPr>
          <w:b w:val="0"/>
        </w:rPr>
        <w:t xml:space="preserve"> weather station.</w:t>
      </w:r>
    </w:p>
    <w:p w:rsidR="00316624" w:rsidRPr="00316624" w:rsidRDefault="00316624">
      <w:r w:rsidRPr="00316624">
        <w:t>Objective</w:t>
      </w:r>
      <w:r w:rsidR="009A3E54" w:rsidRPr="00316624">
        <w:t xml:space="preserve"> </w:t>
      </w:r>
    </w:p>
    <w:p w:rsidR="009A3E54" w:rsidRDefault="005D7E90">
      <w:pPr>
        <w:rPr>
          <w:b w:val="0"/>
        </w:rPr>
      </w:pPr>
      <w:r>
        <w:rPr>
          <w:b w:val="0"/>
        </w:rPr>
        <w:t>C</w:t>
      </w:r>
      <w:r w:rsidR="009A3E54">
        <w:rPr>
          <w:b w:val="0"/>
        </w:rPr>
        <w:t xml:space="preserve">reate a python </w:t>
      </w:r>
      <w:r w:rsidR="0061348C">
        <w:rPr>
          <w:b w:val="0"/>
        </w:rPr>
        <w:t>function to flag missing</w:t>
      </w:r>
      <w:r w:rsidR="009A3E54">
        <w:rPr>
          <w:b w:val="0"/>
        </w:rPr>
        <w:t xml:space="preserve"> rainfall event</w:t>
      </w:r>
      <w:r w:rsidR="0061348C">
        <w:rPr>
          <w:b w:val="0"/>
        </w:rPr>
        <w:t>s</w:t>
      </w:r>
      <w:r w:rsidR="009A3E54">
        <w:rPr>
          <w:b w:val="0"/>
        </w:rPr>
        <w:t xml:space="preserve"> based on the changes in </w:t>
      </w:r>
      <w:r w:rsidR="004A23A0">
        <w:rPr>
          <w:b w:val="0"/>
        </w:rPr>
        <w:t>surface</w:t>
      </w:r>
      <w:r w:rsidR="0061348C">
        <w:rPr>
          <w:b w:val="0"/>
        </w:rPr>
        <w:t xml:space="preserve"> </w:t>
      </w:r>
      <w:r w:rsidR="009A3E54">
        <w:rPr>
          <w:b w:val="0"/>
        </w:rPr>
        <w:t>soil moisture storage.</w:t>
      </w:r>
    </w:p>
    <w:p w:rsidR="00316624" w:rsidRPr="00316624" w:rsidRDefault="00316624">
      <w:r w:rsidRPr="00316624">
        <w:t xml:space="preserve">Outcome </w:t>
      </w:r>
    </w:p>
    <w:p w:rsidR="009A3E54" w:rsidRPr="009A3E54" w:rsidRDefault="00D00FB4">
      <w:pPr>
        <w:rPr>
          <w:b w:val="0"/>
        </w:rPr>
      </w:pPr>
      <w:r>
        <w:rPr>
          <w:b w:val="0"/>
        </w:rPr>
        <w:t>I want to create a</w:t>
      </w:r>
      <w:r w:rsidR="0061348C">
        <w:rPr>
          <w:b w:val="0"/>
        </w:rPr>
        <w:t xml:space="preserve"> python function</w:t>
      </w:r>
      <w:r w:rsidR="00695166">
        <w:rPr>
          <w:b w:val="0"/>
        </w:rPr>
        <w:t xml:space="preserve"> </w:t>
      </w:r>
      <w:r w:rsidR="00C2700E">
        <w:rPr>
          <w:b w:val="0"/>
        </w:rPr>
        <w:t>that</w:t>
      </w:r>
      <w:r w:rsidR="00695166">
        <w:rPr>
          <w:b w:val="0"/>
        </w:rPr>
        <w:t xml:space="preserve"> will</w:t>
      </w:r>
      <w:r>
        <w:rPr>
          <w:b w:val="0"/>
        </w:rPr>
        <w:t xml:space="preserve"> provide a Yes / No response to</w:t>
      </w:r>
      <w:r w:rsidR="005A0DC8">
        <w:rPr>
          <w:b w:val="0"/>
        </w:rPr>
        <w:t xml:space="preserve"> the question of whether</w:t>
      </w:r>
      <w:r w:rsidR="009A25DF">
        <w:rPr>
          <w:b w:val="0"/>
        </w:rPr>
        <w:t xml:space="preserve"> a </w:t>
      </w:r>
      <w:r>
        <w:rPr>
          <w:b w:val="0"/>
        </w:rPr>
        <w:t>rainfall has occurred</w:t>
      </w:r>
      <w:r w:rsidR="005A0DC8">
        <w:rPr>
          <w:b w:val="0"/>
        </w:rPr>
        <w:t xml:space="preserve"> at</w:t>
      </w:r>
      <w:r w:rsidR="0061348C">
        <w:rPr>
          <w:b w:val="0"/>
        </w:rPr>
        <w:t xml:space="preserve"> a particular weather station</w:t>
      </w:r>
      <w:r>
        <w:rPr>
          <w:b w:val="0"/>
        </w:rPr>
        <w:t xml:space="preserve">. </w:t>
      </w:r>
    </w:p>
    <w:p w:rsidR="009A3E54" w:rsidRDefault="00725108">
      <w:r>
        <w:t>Sketch</w:t>
      </w:r>
    </w:p>
    <w:p w:rsidR="00316624" w:rsidRDefault="007F15EF">
      <w:bookmarkStart w:id="0" w:name="_GoBack"/>
      <w:bookmarkEnd w:id="0"/>
      <w:r>
        <w:rPr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38100</wp:posOffset>
                </wp:positionH>
                <wp:positionV relativeFrom="paragraph">
                  <wp:posOffset>86995</wp:posOffset>
                </wp:positionV>
                <wp:extent cx="5543550" cy="2571750"/>
                <wp:effectExtent l="0" t="0" r="0" b="1905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550" cy="2571750"/>
                          <a:chOff x="0" y="0"/>
                          <a:chExt cx="5543550" cy="2571750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0" y="0"/>
                            <a:ext cx="5067300" cy="828675"/>
                            <a:chOff x="0" y="0"/>
                            <a:chExt cx="5067300" cy="828675"/>
                          </a:xfrm>
                        </wpg:grpSpPr>
                        <wps:wsp>
                          <wps:cNvPr id="1" name="Text Box 1"/>
                          <wps:cNvSpPr txBox="1"/>
                          <wps:spPr>
                            <a:xfrm>
                              <a:off x="0" y="152400"/>
                              <a:ext cx="1819275" cy="6762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316624" w:rsidRPr="00BD7E05" w:rsidRDefault="00316624">
                                <w:pPr>
                                  <w:rPr>
                                    <w:b w:val="0"/>
                                  </w:rPr>
                                </w:pPr>
                                <w:r w:rsidRPr="00BD7E05">
                                  <w:rPr>
                                    <w:b w:val="0"/>
                                  </w:rPr>
                                  <w:t xml:space="preserve">Download </w:t>
                                </w:r>
                                <w:r w:rsidR="00C434F3" w:rsidRPr="00BD7E05">
                                  <w:rPr>
                                    <w:b w:val="0"/>
                                  </w:rPr>
                                  <w:t xml:space="preserve">raw </w:t>
                                </w:r>
                                <w:r w:rsidR="00D00FB4" w:rsidRPr="00BD7E05">
                                  <w:rPr>
                                    <w:b w:val="0"/>
                                  </w:rPr>
                                  <w:t xml:space="preserve">daily </w:t>
                                </w:r>
                                <w:r w:rsidRPr="00BD7E05">
                                  <w:rPr>
                                    <w:b w:val="0"/>
                                  </w:rPr>
                                  <w:t xml:space="preserve">rainfall and </w:t>
                                </w:r>
                                <w:r w:rsidR="004A23A0" w:rsidRPr="00BD7E05">
                                  <w:rPr>
                                    <w:b w:val="0"/>
                                  </w:rPr>
                                  <w:t xml:space="preserve">surface </w:t>
                                </w:r>
                                <w:r w:rsidRPr="00BD7E05">
                                  <w:rPr>
                                    <w:b w:val="0"/>
                                  </w:rPr>
                                  <w:t xml:space="preserve">soil moisture data </w:t>
                                </w:r>
                                <w:r w:rsidR="00C434F3" w:rsidRPr="00BD7E05">
                                  <w:rPr>
                                    <w:b w:val="0"/>
                                  </w:rPr>
                                  <w:t>(.csv file)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" name="Text Box 2"/>
                          <wps:cNvSpPr txBox="1"/>
                          <wps:spPr>
                            <a:xfrm>
                              <a:off x="3600450" y="152400"/>
                              <a:ext cx="1466850" cy="67627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316624" w:rsidRPr="00BD7E05" w:rsidRDefault="00C434F3" w:rsidP="00316624">
                                <w:pPr>
                                  <w:rPr>
                                    <w:b w:val="0"/>
                                  </w:rPr>
                                </w:pPr>
                                <w:r w:rsidRPr="00BD7E05">
                                  <w:rPr>
                                    <w:b w:val="0"/>
                                  </w:rPr>
                                  <w:t>Datasets without missing value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Straight Arrow Connector 4"/>
                          <wps:cNvCnPr/>
                          <wps:spPr>
                            <a:xfrm>
                              <a:off x="1866900" y="542925"/>
                              <a:ext cx="971550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Text Box 5"/>
                          <wps:cNvSpPr txBox="1"/>
                          <wps:spPr>
                            <a:xfrm>
                              <a:off x="1895475" y="0"/>
                              <a:ext cx="1666875" cy="4667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C434F3" w:rsidRPr="00C434F3" w:rsidRDefault="00C434F3" w:rsidP="00C434F3">
                                <w:pPr>
                                  <w:rPr>
                                    <w:b w:val="0"/>
                                  </w:rPr>
                                </w:pPr>
                                <w:r w:rsidRPr="00C434F3">
                                  <w:rPr>
                                    <w:b w:val="0"/>
                                  </w:rPr>
                                  <w:t>Import data and replace missing values</w:t>
                                </w:r>
                              </w:p>
                              <w:p w:rsidR="00C434F3" w:rsidRDefault="00C434F3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14" name="Group 14"/>
                        <wpg:cNvGrpSpPr/>
                        <wpg:grpSpPr>
                          <a:xfrm>
                            <a:off x="781050" y="885825"/>
                            <a:ext cx="4762500" cy="1685925"/>
                            <a:chOff x="0" y="0"/>
                            <a:chExt cx="4762500" cy="1685925"/>
                          </a:xfrm>
                        </wpg:grpSpPr>
                        <wps:wsp>
                          <wps:cNvPr id="11" name="Text Box 11"/>
                          <wps:cNvSpPr txBox="1"/>
                          <wps:spPr>
                            <a:xfrm>
                              <a:off x="1628775" y="771525"/>
                              <a:ext cx="1238250" cy="4667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4A23A0" w:rsidRPr="009A25DF" w:rsidRDefault="004A23A0" w:rsidP="004A23A0">
                                <w:pPr>
                                  <w:rPr>
                                    <w:b w:val="0"/>
                                  </w:rPr>
                                </w:pPr>
                                <w:r>
                                  <w:rPr>
                                    <w:b w:val="0"/>
                                  </w:rPr>
                                  <w:t>Export result to a new .csv fil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Text Box 3"/>
                          <wps:cNvSpPr txBox="1"/>
                          <wps:spPr>
                            <a:xfrm>
                              <a:off x="2752725" y="1009650"/>
                              <a:ext cx="1590675" cy="49530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4A23A0" w:rsidRPr="00BD7E05" w:rsidRDefault="004A23A0" w:rsidP="00D00FB4">
                                <w:pPr>
                                  <w:rPr>
                                    <w:b w:val="0"/>
                                  </w:rPr>
                                </w:pPr>
                                <w:r w:rsidRPr="00BD7E05">
                                  <w:rPr>
                                    <w:b w:val="0"/>
                                  </w:rPr>
                                  <w:t xml:space="preserve">Computed </w:t>
                                </w:r>
                                <w:r w:rsidR="00271A1B" w:rsidRPr="00BD7E05">
                                  <w:rPr>
                                    <w:b w:val="0"/>
                                  </w:rPr>
                                  <w:t xml:space="preserve">changes in </w:t>
                                </w:r>
                                <w:r w:rsidRPr="00BD7E05">
                                  <w:rPr>
                                    <w:b w:val="0"/>
                                  </w:rPr>
                                  <w:t xml:space="preserve">moisture storage </w:t>
                                </w:r>
                              </w:p>
                              <w:p w:rsidR="004A23A0" w:rsidRDefault="004A23A0" w:rsidP="00D00FB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Text Box 8"/>
                          <wps:cNvSpPr txBox="1"/>
                          <wps:spPr>
                            <a:xfrm>
                              <a:off x="3524250" y="19050"/>
                              <a:ext cx="1238250" cy="885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:rsidR="009A25DF" w:rsidRPr="009A25DF" w:rsidRDefault="009A25DF" w:rsidP="009A25DF">
                                <w:pPr>
                                  <w:rPr>
                                    <w:b w:val="0"/>
                                  </w:rPr>
                                </w:pPr>
                                <w:r w:rsidRPr="009A25DF">
                                  <w:rPr>
                                    <w:b w:val="0"/>
                                  </w:rPr>
                                  <w:t>Compute the changes in profile soil moisture storag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Straight Arrow Connector 9"/>
                          <wps:cNvCnPr/>
                          <wps:spPr>
                            <a:xfrm rot="5400000">
                              <a:off x="2962275" y="485775"/>
                              <a:ext cx="971550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 rot="10800000">
                              <a:off x="1628775" y="1285875"/>
                              <a:ext cx="971550" cy="0"/>
                            </a:xfrm>
                            <a:prstGeom prst="straightConnector1">
                              <a:avLst/>
                            </a:prstGeom>
                            <a:ln w="1905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Text Box 12"/>
                          <wps:cNvSpPr txBox="1"/>
                          <wps:spPr>
                            <a:xfrm>
                              <a:off x="0" y="1028700"/>
                              <a:ext cx="1590675" cy="6572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:rsidR="00271A1B" w:rsidRPr="00BD7E05" w:rsidRDefault="00271A1B" w:rsidP="00271A1B">
                                <w:pPr>
                                  <w:rPr>
                                    <w:b w:val="0"/>
                                  </w:rPr>
                                </w:pPr>
                                <w:r w:rsidRPr="00BD7E05">
                                  <w:rPr>
                                    <w:b w:val="0"/>
                                  </w:rPr>
                                  <w:t>Create columns with date, storage change, rainfall occurrence</w:t>
                                </w:r>
                              </w:p>
                              <w:p w:rsidR="00271A1B" w:rsidRDefault="00271A1B" w:rsidP="00271A1B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15" o:spid="_x0000_s1026" style="position:absolute;margin-left:-3pt;margin-top:6.85pt;width:436.5pt;height:202.5pt;z-index:251674624" coordsize="55435,25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">
                <v:group id="Group 13" o:spid="_x0000_s1027" style="position:absolute;width:50673;height:8286" coordsize="50673,8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8" type="#_x0000_t202" style="position:absolute;top:1524;width:18192;height:6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" fillcolor="white [3201]" strokeweight=".5pt">
                    <v:textbox>
                      <w:txbxContent>
                        <w:p w:rsidR="00316624" w:rsidRPr="00BD7E05" w:rsidRDefault="00316624">
                          <w:pPr>
                            <w:rPr>
                              <w:b w:val="0"/>
                            </w:rPr>
                          </w:pPr>
                          <w:r w:rsidRPr="00BD7E05">
                            <w:rPr>
                              <w:b w:val="0"/>
                            </w:rPr>
                            <w:t xml:space="preserve">Download </w:t>
                          </w:r>
                          <w:r w:rsidR="00C434F3" w:rsidRPr="00BD7E05">
                            <w:rPr>
                              <w:b w:val="0"/>
                            </w:rPr>
                            <w:t xml:space="preserve">raw </w:t>
                          </w:r>
                          <w:r w:rsidR="00D00FB4" w:rsidRPr="00BD7E05">
                            <w:rPr>
                              <w:b w:val="0"/>
                            </w:rPr>
                            <w:t xml:space="preserve">daily </w:t>
                          </w:r>
                          <w:r w:rsidRPr="00BD7E05">
                            <w:rPr>
                              <w:b w:val="0"/>
                            </w:rPr>
                            <w:t xml:space="preserve">rainfall and </w:t>
                          </w:r>
                          <w:r w:rsidR="004A23A0" w:rsidRPr="00BD7E05">
                            <w:rPr>
                              <w:b w:val="0"/>
                            </w:rPr>
                            <w:t xml:space="preserve">surface </w:t>
                          </w:r>
                          <w:r w:rsidRPr="00BD7E05">
                            <w:rPr>
                              <w:b w:val="0"/>
                            </w:rPr>
                            <w:t xml:space="preserve">soil moisture data </w:t>
                          </w:r>
                          <w:r w:rsidR="00C434F3" w:rsidRPr="00BD7E05">
                            <w:rPr>
                              <w:b w:val="0"/>
                            </w:rPr>
                            <w:t>(.csv file)</w:t>
                          </w:r>
                        </w:p>
                      </w:txbxContent>
                    </v:textbox>
                  </v:shape>
                  <v:shape id="Text Box 2" o:spid="_x0000_s1029" type="#_x0000_t202" style="position:absolute;left:36004;top:1524;width:14669;height:6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" fillcolor="white [3201]" strokeweight=".5pt">
                    <v:textbox>
                      <w:txbxContent>
                        <w:p w:rsidR="00316624" w:rsidRPr="00BD7E05" w:rsidRDefault="00C434F3" w:rsidP="00316624">
                          <w:pPr>
                            <w:rPr>
                              <w:b w:val="0"/>
                            </w:rPr>
                          </w:pPr>
                          <w:r w:rsidRPr="00BD7E05">
                            <w:rPr>
                              <w:b w:val="0"/>
                            </w:rPr>
                            <w:t>Datasets without missing values</w:t>
                          </w:r>
                        </w:p>
                      </w:txbxContent>
                    </v:textbox>
                  </v:shape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4" o:spid="_x0000_s1030" type="#_x0000_t32" style="position:absolute;left:18669;top:5429;width:97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" strokecolor="black [3213]" strokeweight="1.5pt">
                    <v:stroke endarrow="block" joinstyle="miter"/>
                  </v:shape>
                  <v:shape id="Text Box 5" o:spid="_x0000_s1031" type="#_x0000_t202" style="position:absolute;left:18954;width:16669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" fillcolor="white [3201]" stroked="f" strokeweight=".5pt">
                    <v:textbox>
                      <w:txbxContent>
                        <w:p w:rsidR="00C434F3" w:rsidRPr="00C434F3" w:rsidRDefault="00C434F3" w:rsidP="00C434F3">
                          <w:pPr>
                            <w:rPr>
                              <w:b w:val="0"/>
                            </w:rPr>
                          </w:pPr>
                          <w:r w:rsidRPr="00C434F3">
                            <w:rPr>
                              <w:b w:val="0"/>
                            </w:rPr>
                            <w:t>Import data and replace missing values</w:t>
                          </w:r>
                        </w:p>
                        <w:p w:rsidR="00C434F3" w:rsidRDefault="00C434F3"/>
                      </w:txbxContent>
                    </v:textbox>
                  </v:shape>
                </v:group>
                <v:group id="Group 14" o:spid="_x0000_s1032" style="position:absolute;left:7810;top:8858;width:47625;height:16859" coordsize="47625,16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Text Box 11" o:spid="_x0000_s1033" type="#_x0000_t202" style="position:absolute;left:16287;top:7715;width:12383;height:4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" fillcolor="white [3201]" stroked="f" strokeweight=".5pt">
                    <v:textbox>
                      <w:txbxContent>
                        <w:p w:rsidR="004A23A0" w:rsidRPr="009A25DF" w:rsidRDefault="004A23A0" w:rsidP="004A23A0">
                          <w:pPr>
                            <w:rPr>
                              <w:b w:val="0"/>
                            </w:rPr>
                          </w:pPr>
                          <w:r>
                            <w:rPr>
                              <w:b w:val="0"/>
                            </w:rPr>
                            <w:t>Export result to a new .csv file</w:t>
                          </w:r>
                        </w:p>
                      </w:txbxContent>
                    </v:textbox>
                  </v:shape>
                  <v:shape id="Text Box 3" o:spid="_x0000_s1034" type="#_x0000_t202" style="position:absolute;left:27527;top:10096;width:15907;height:49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" fillcolor="white [3201]" strokeweight=".5pt">
                    <v:textbox>
                      <w:txbxContent>
                        <w:p w:rsidR="004A23A0" w:rsidRPr="00BD7E05" w:rsidRDefault="004A23A0" w:rsidP="00D00FB4">
                          <w:pPr>
                            <w:rPr>
                              <w:b w:val="0"/>
                            </w:rPr>
                          </w:pPr>
                          <w:r w:rsidRPr="00BD7E05">
                            <w:rPr>
                              <w:b w:val="0"/>
                            </w:rPr>
                            <w:t xml:space="preserve">Computed </w:t>
                          </w:r>
                          <w:r w:rsidR="00271A1B" w:rsidRPr="00BD7E05">
                            <w:rPr>
                              <w:b w:val="0"/>
                            </w:rPr>
                            <w:t xml:space="preserve">changes in </w:t>
                          </w:r>
                          <w:r w:rsidRPr="00BD7E05">
                            <w:rPr>
                              <w:b w:val="0"/>
                            </w:rPr>
                            <w:t xml:space="preserve">moisture storage </w:t>
                          </w:r>
                        </w:p>
                        <w:p w:rsidR="004A23A0" w:rsidRDefault="004A23A0" w:rsidP="00D00FB4"/>
                      </w:txbxContent>
                    </v:textbox>
                  </v:shape>
                  <v:shape id="Text Box 8" o:spid="_x0000_s1035" type="#_x0000_t202" style="position:absolute;left:35242;top:190;width:12383;height:88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  <v:textbox>
                      <w:txbxContent>
                        <w:p w:rsidR="009A25DF" w:rsidRPr="009A25DF" w:rsidRDefault="009A25DF" w:rsidP="009A25DF">
                          <w:pPr>
                            <w:rPr>
                              <w:b w:val="0"/>
                            </w:rPr>
                          </w:pPr>
                          <w:r w:rsidRPr="009A25DF">
                            <w:rPr>
                              <w:b w:val="0"/>
                            </w:rPr>
                            <w:t>Compute the changes in profile soil moisture storage</w:t>
                          </w:r>
                        </w:p>
                      </w:txbxContent>
                    </v:textbox>
                  </v:shape>
                  <v:shape id="Straight Arrow Connector 9" o:spid="_x0000_s1036" type="#_x0000_t32" style="position:absolute;left:29622;top:4858;width:9715;height: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" strokecolor="black [3213]" strokeweight="1.5pt">
                    <v:stroke endarrow="block" joinstyle="miter"/>
                  </v:shape>
                  <v:shape id="Straight Arrow Connector 10" o:spid="_x0000_s1037" type="#_x0000_t32" style="position:absolute;left:16287;top:12858;width:9716;height: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" strokecolor="black [3213]" strokeweight="1.5pt">
                    <v:stroke endarrow="block" joinstyle="miter"/>
                  </v:shape>
                  <v:shape id="Text Box 12" o:spid="_x0000_s1038" type="#_x0000_t202" style="position:absolute;top:10287;width:15906;height: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" fillcolor="white [3201]" strokeweight=".5pt">
                    <v:textbox>
                      <w:txbxContent>
                        <w:p w:rsidR="00271A1B" w:rsidRPr="00BD7E05" w:rsidRDefault="00271A1B" w:rsidP="00271A1B">
                          <w:pPr>
                            <w:rPr>
                              <w:b w:val="0"/>
                            </w:rPr>
                          </w:pPr>
                          <w:r w:rsidRPr="00BD7E05">
                            <w:rPr>
                              <w:b w:val="0"/>
                            </w:rPr>
                            <w:t>Create columns with date, storage change, rainfall occurrence</w:t>
                          </w:r>
                        </w:p>
                        <w:p w:rsidR="00271A1B" w:rsidRDefault="00271A1B" w:rsidP="00271A1B"/>
                      </w:txbxContent>
                    </v:textbox>
                  </v:shape>
                </v:group>
              </v:group>
            </w:pict>
          </mc:Fallback>
        </mc:AlternateContent>
      </w:r>
    </w:p>
    <w:sectPr w:rsidR="003166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Tc1MDM1tTQxMzNX0lEKTi0uzszPAykwrgUAw8m42SwAAAA="/>
  </w:docVars>
  <w:rsids>
    <w:rsidRoot w:val="009A3E54"/>
    <w:rsid w:val="000A7235"/>
    <w:rsid w:val="00271A1B"/>
    <w:rsid w:val="002B672E"/>
    <w:rsid w:val="00316624"/>
    <w:rsid w:val="00406825"/>
    <w:rsid w:val="004A23A0"/>
    <w:rsid w:val="004E3D8F"/>
    <w:rsid w:val="005A0DC8"/>
    <w:rsid w:val="005D7E90"/>
    <w:rsid w:val="0061348C"/>
    <w:rsid w:val="00695166"/>
    <w:rsid w:val="00725108"/>
    <w:rsid w:val="007F15EF"/>
    <w:rsid w:val="00842401"/>
    <w:rsid w:val="00860DA2"/>
    <w:rsid w:val="009A25DF"/>
    <w:rsid w:val="009A3E54"/>
    <w:rsid w:val="00B9445C"/>
    <w:rsid w:val="00BD7E05"/>
    <w:rsid w:val="00C2700E"/>
    <w:rsid w:val="00C434F3"/>
    <w:rsid w:val="00D00FB4"/>
    <w:rsid w:val="00D27C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B41B50A-1920-4EAA-9BE9-6CAE500805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</dc:creator>
  <cp:keywords/>
  <dc:description/>
  <cp:lastModifiedBy>Parker</cp:lastModifiedBy>
  <cp:revision>33</cp:revision>
  <dcterms:created xsi:type="dcterms:W3CDTF">2020-01-29T04:58:00Z</dcterms:created>
  <dcterms:modified xsi:type="dcterms:W3CDTF">2020-01-29T07:32:00Z</dcterms:modified>
</cp:coreProperties>
</file>